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July</w:t>
      </w:r>
      <w:r>
        <w:t xml:space="preserve"> </w:t>
      </w:r>
      <w:r>
        <w:t xml:space="preserve">31,</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077633"/>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077633"/>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4412145"/>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412145"/>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909695"/>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909695"/>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392401"/>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392401"/>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2029216" cy="2354893"/>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2029216" cy="2354893"/>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w:t>
      </w:r>
      <w:r>
        <w:rPr>
          <w:b/>
        </w:rPr>
        <w:t xml:space="preserve">Assessment Tier</w:t>
      </w:r>
      <w:r>
        <w:rPr>
          <w:b/>
        </w:rPr>
        <w:t xml:space="preserve">”</w:t>
      </w:r>
      <w:r>
        <w:rPr>
          <w:b/>
        </w:rPr>
        <w:t xml:space="preserve"> </w:t>
      </w:r>
      <w:r>
        <w:rPr>
          <w:b/>
        </w:rPr>
        <w:t xml:space="preserve">(Assessments Only)</w:t>
      </w:r>
      <w:r>
        <w:t xml:space="preserve">: The availability of analytical methods increases as data and biological information increases. Thus more methods typically become available with more information. But some of the simpler approaches may also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s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and the lower data requirements and required research capacity, yet reduced robustness, of the</w:t>
      </w:r>
      <w:r>
        <w:t xml:space="preserve"> </w:t>
      </w:r>
      <w:r>
        <w:t xml:space="preserve">“</w:t>
      </w:r>
      <w:r>
        <w:t xml:space="preserve">lower tier</w:t>
      </w:r>
      <w:r>
        <w:t xml:space="preserve">”</w:t>
      </w:r>
      <w:r>
        <w:t xml:space="preserve"> </w:t>
      </w:r>
      <w:r>
        <w:t xml:space="preserve">methods.</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00"/>
          <w:ilvl w:val="0"/>
        </w:numPr>
      </w:pPr>
      <w:r>
        <w:rPr>
          <w:i/>
        </w:rPr>
        <w:t xml:space="preserve">Pre-assessment – Risk Analysis</w:t>
      </w:r>
      <w:r>
        <w:t xml:space="preserve">: 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 It is recommended to complete one risk analysis before conducting a FishPath questionnaire to hone understanding of which parts of the fishery the user is trying to manage.</w:t>
      </w:r>
    </w:p>
    <w:p>
      <w:pPr>
        <w:numPr>
          <w:numId w:val="1000"/>
          <w:ilvl w:val="0"/>
        </w:numPr>
      </w:pPr>
      <w:r>
        <w:rPr>
          <w:i/>
        </w:rPr>
        <w:t xml:space="preserve">Pre-assessment – Life-History Based</w:t>
      </w:r>
      <w:r>
        <w:t xml:space="preserve">: These methods give target reference points that can then be used in other assessment methods.</w:t>
      </w:r>
    </w:p>
    <w:p>
      <w:pPr>
        <w:numPr>
          <w:numId w:val="1000"/>
          <w:ilvl w:val="0"/>
        </w:numPr>
      </w:pPr>
      <w:r>
        <w:rPr>
          <w:i/>
        </w:rPr>
        <w:t xml:space="preserve">Extremely data-poor</w:t>
      </w:r>
      <w:r>
        <w:t xml:space="preserve">: 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00"/>
          <w:ilvl w:val="0"/>
        </w:numPr>
      </w:pPr>
      <w:r>
        <w:rPr>
          <w:i/>
        </w:rPr>
        <w:t xml:space="preserve">Mid</w:t>
      </w:r>
      <w:r>
        <w:t xml:space="preserve">: Methods that require a moderate amount of data, usually collected over a series of time. These include methods such as length-based methods, catch-only methods, or multi-indicator frameworks.</w:t>
      </w:r>
    </w:p>
    <w:p>
      <w:pPr>
        <w:numPr>
          <w:numId w:val="1000"/>
          <w:ilvl w:val="0"/>
        </w:numPr>
      </w:pPr>
      <w:r>
        <w:rPr>
          <w:i/>
        </w:rPr>
        <w:t xml:space="preserve">High</w:t>
      </w:r>
      <w:r>
        <w:t xml:space="preserve">: 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Review Top Option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Review Top Option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0"/>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01" w:name="glossary"/>
      <w:r>
        <w:t xml:space="preserve">Glossary</w:t>
      </w:r>
      <w:bookmarkEnd w:id="101"/>
    </w:p>
    <w:p>
      <w:pPr>
        <w:pStyle w:val="FirstParagraph"/>
      </w:pPr>
      <w:r>
        <w:t xml:space="preserve">Note: The</w:t>
      </w:r>
      <w:r>
        <w:t xml:space="preserve"> </w:t>
      </w:r>
      <w:hyperlink r:id="rId102">
        <w:r>
          <w:rPr>
            <w:rStyle w:val="Hyperlink"/>
          </w:rPr>
          <w:t xml:space="preserve">FAO Term Portal - Fisheries</w:t>
        </w:r>
      </w:hyperlink>
      <w:r>
        <w:t xml:space="preserve"> </w:t>
      </w:r>
      <w:r>
        <w:t xml:space="preserve">has some of the definitions in multiple languages.</w:t>
      </w:r>
    </w:p>
    <w:p>
      <w:pPr>
        <w:pStyle w:val="Heading3"/>
      </w:pPr>
      <w:bookmarkStart w:id="103" w:name="absolute-abundance"/>
      <w:r>
        <w:t xml:space="preserve">Absolute Abundance</w:t>
      </w:r>
      <w:bookmarkEnd w:id="10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05" w:name="b0-virgin-biomass"/>
      <w:r>
        <w:t xml:space="preserve">B0 (Virgin Biomass)</w:t>
      </w:r>
      <w:bookmarkEnd w:id="10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06" w:name="bias"/>
      <w:r>
        <w:t xml:space="preserve">Bias</w:t>
      </w:r>
      <w:bookmarkEnd w:id="10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07">
        <w:r>
          <w:rPr>
            <w:rStyle w:val="Hyperlink"/>
          </w:rPr>
          <w:t xml:space="preserve">OECD Glossary</w:t>
        </w:r>
      </w:hyperlink>
    </w:p>
    <w:p>
      <w:pPr>
        <w:pStyle w:val="Heading3"/>
      </w:pPr>
      <w:bookmarkStart w:id="108" w:name="biological-overfishing"/>
      <w:r>
        <w:t xml:space="preserve">Biological Overfishing</w:t>
      </w:r>
      <w:bookmarkEnd w:id="10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09" w:name="boom-and-bust-population-cycle"/>
      <w:r>
        <w:t xml:space="preserve">Boom and Bust Population Cycle</w:t>
      </w:r>
      <w:bookmarkEnd w:id="10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0" w:name="bycatch"/>
      <w:r>
        <w:t xml:space="preserve">Bycatch</w:t>
      </w:r>
      <w:bookmarkEnd w:id="110"/>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Modified from FAO (1998): Guidelines for the routine collection of capture fishery data</w:t>
      </w:r>
    </w:p>
    <w:p>
      <w:pPr>
        <w:pStyle w:val="BodyText"/>
      </w:pPr>
      <w:r>
        <w:t xml:space="preserve">via</w:t>
      </w:r>
      <w:r>
        <w:t xml:space="preserve"> </w:t>
      </w:r>
      <w:hyperlink r:id="rId102">
        <w:r>
          <w:rPr>
            <w:rStyle w:val="Hyperlink"/>
          </w:rPr>
          <w:t xml:space="preserve">FAO Term Portal - Fisheries</w:t>
        </w:r>
      </w:hyperlink>
    </w:p>
    <w:p>
      <w:pPr>
        <w:pStyle w:val="Heading3"/>
      </w:pPr>
      <w:bookmarkStart w:id="111" w:name="capital-stuffing"/>
      <w:r>
        <w:t xml:space="preserve">Capital Stuffing</w:t>
      </w:r>
      <w:bookmarkEnd w:id="111"/>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1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13">
        <w:r>
          <w:rPr>
            <w:rStyle w:val="Hyperlink"/>
          </w:rPr>
          <w:t xml:space="preserve">https://doi.org/10.1111/faf.12339</w:t>
        </w:r>
      </w:hyperlink>
    </w:p>
    <w:p>
      <w:pPr>
        <w:pStyle w:val="Heading3"/>
      </w:pPr>
      <w:bookmarkStart w:id="114" w:name="carrying-capacity-k"/>
      <w:r>
        <w:t xml:space="preserve">Carrying Capacity (K)</w:t>
      </w:r>
      <w:bookmarkEnd w:id="114"/>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2">
        <w:r>
          <w:rPr>
            <w:rStyle w:val="Hyperlink"/>
          </w:rPr>
          <w:t xml:space="preserve">FAO Term Portal - Fisheries</w:t>
        </w:r>
      </w:hyperlink>
    </w:p>
    <w:p>
      <w:pPr>
        <w:pStyle w:val="Heading3"/>
      </w:pPr>
      <w:bookmarkStart w:id="115" w:name="catch-per-unit-effort-cpue"/>
      <w:r>
        <w:t xml:space="preserve">Catch-Per-Unit-Effort (CPUE)</w:t>
      </w:r>
      <w:bookmarkEnd w:id="115"/>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2">
        <w:r>
          <w:rPr>
            <w:rStyle w:val="Hyperlink"/>
          </w:rPr>
          <w:t xml:space="preserve">FAO Term Portal - Fisheries</w:t>
        </w:r>
      </w:hyperlink>
    </w:p>
    <w:p>
      <w:pPr>
        <w:pStyle w:val="Heading3"/>
      </w:pPr>
      <w:bookmarkStart w:id="116" w:name="decision-rule"/>
      <w:r>
        <w:t xml:space="preserve">Decision Rule</w:t>
      </w:r>
      <w:bookmarkEnd w:id="116"/>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17" w:name="determinate-growth"/>
      <w:r>
        <w:t xml:space="preserve">Determinate Growth</w:t>
      </w:r>
      <w:bookmarkEnd w:id="117"/>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18" w:name="economic-overfishing"/>
      <w:r>
        <w:t xml:space="preserve">Economic Overfishing</w:t>
      </w:r>
      <w:bookmarkEnd w:id="118"/>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9" w:name="ecosystem-overfishing"/>
      <w:r>
        <w:t xml:space="preserve">Ecosystem Overfishing</w:t>
      </w:r>
      <w:bookmarkEnd w:id="119"/>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20" w:name="effort-creep"/>
      <w:r>
        <w:t xml:space="preserve">Effort Creep</w:t>
      </w:r>
      <w:bookmarkEnd w:id="120"/>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21" w:name="equilibrium"/>
      <w:r>
        <w:t xml:space="preserve">Equilibrium</w:t>
      </w:r>
      <w:bookmarkEnd w:id="121"/>
    </w:p>
    <w:p>
      <w:pPr>
        <w:pStyle w:val="FirstParagraph"/>
      </w:pPr>
      <w:r>
        <w:t xml:space="preserve">In population ecology, equilibrium refers to a state of balance.</w:t>
      </w:r>
    </w:p>
    <w:p>
      <w:pPr>
        <w:pStyle w:val="BodyText"/>
      </w:pPr>
      <w:r>
        <w:t xml:space="preserve">Source: FishPath Team</w:t>
      </w:r>
    </w:p>
    <w:p>
      <w:pPr>
        <w:pStyle w:val="Heading3"/>
      </w:pPr>
      <w:bookmarkStart w:id="122" w:name="fecundity"/>
      <w:r>
        <w:t xml:space="preserve">Fecundity</w:t>
      </w:r>
      <w:bookmarkEnd w:id="122"/>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3" w:name="fishery"/>
      <w:r>
        <w:t xml:space="preserve">Fishery</w:t>
      </w:r>
      <w:bookmarkEnd w:id="123"/>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2">
        <w:r>
          <w:rPr>
            <w:rStyle w:val="Hyperlink"/>
          </w:rPr>
          <w:t xml:space="preserve">FAO Term Portal - Fisheries</w:t>
        </w:r>
      </w:hyperlink>
    </w:p>
    <w:p>
      <w:pPr>
        <w:pStyle w:val="Heading3"/>
      </w:pPr>
      <w:bookmarkStart w:id="124" w:name="fishery-dependent-data"/>
      <w:r>
        <w:t xml:space="preserve">Fishery-Dependent Data</w:t>
      </w:r>
      <w:bookmarkEnd w:id="124"/>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5" w:name="fishery-independent-data"/>
      <w:r>
        <w:t xml:space="preserve">Fishery-Independent Data</w:t>
      </w:r>
      <w:bookmarkEnd w:id="125"/>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6" w:name="fishery-effort"/>
      <w:r>
        <w:t xml:space="preserve">Fishery Effort</w:t>
      </w:r>
      <w:bookmarkEnd w:id="126"/>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2">
        <w:r>
          <w:rPr>
            <w:rStyle w:val="Hyperlink"/>
          </w:rPr>
          <w:t xml:space="preserve">FAO Term Portal - Fisheries</w:t>
        </w:r>
      </w:hyperlink>
    </w:p>
    <w:p>
      <w:pPr>
        <w:pStyle w:val="Heading3"/>
      </w:pPr>
      <w:bookmarkStart w:id="127" w:name="fishing-mortality-f"/>
      <w:r>
        <w:t xml:space="preserve">Fishing Mortality (F)</w:t>
      </w:r>
      <w:bookmarkEnd w:id="127"/>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29" w:name="growth-overfishing"/>
      <w:r>
        <w:t xml:space="preserve">Growth Overfishing</w:t>
      </w:r>
      <w:bookmarkEnd w:id="129"/>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30" w:name="harvest-control-rule-hcr"/>
      <w:r>
        <w:t xml:space="preserve">Harvest Control Rule (HCR)</w:t>
      </w:r>
      <w:bookmarkEnd w:id="130"/>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31" w:name="harvest-strategy"/>
      <w:r>
        <w:t xml:space="preserve">Harvest Strategy</w:t>
      </w:r>
      <w:bookmarkEnd w:id="131"/>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32" w:name="X791851fb3c577d2a6839931bb3072084ebca07f"/>
      <w:r>
        <w:t xml:space="preserve">Illegal, unregulated, and unreported (IUU) Fishing</w:t>
      </w:r>
      <w:bookmarkEnd w:id="132"/>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33">
        <w:r>
          <w:rPr>
            <w:rStyle w:val="Hyperlink"/>
          </w:rPr>
          <w:t xml:space="preserve">http://www.fao.org/iuu-fishing/background/what-is-iuu-fishing/en/</w:t>
        </w:r>
      </w:hyperlink>
    </w:p>
    <w:p>
      <w:pPr>
        <w:pStyle w:val="Heading3"/>
      </w:pPr>
      <w:bookmarkStart w:id="134" w:name="indicators"/>
      <w:r>
        <w:t xml:space="preserve">Indicators</w:t>
      </w:r>
      <w:bookmarkEnd w:id="134"/>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2">
        <w:r>
          <w:rPr>
            <w:rStyle w:val="Hyperlink"/>
          </w:rPr>
          <w:t xml:space="preserve">FAO Term Portal - Fisheries</w:t>
        </w:r>
      </w:hyperlink>
    </w:p>
    <w:p>
      <w:pPr>
        <w:pStyle w:val="Heading3"/>
      </w:pPr>
      <w:bookmarkStart w:id="135" w:name="intrinsic-growth-rate-r"/>
      <w:r>
        <w:t xml:space="preserve">Intrinsic growth rate (r)</w:t>
      </w:r>
      <w:bookmarkEnd w:id="135"/>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36" w:name="latent-effort"/>
      <w:r>
        <w:t xml:space="preserve">Latent effort</w:t>
      </w:r>
      <w:bookmarkEnd w:id="136"/>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37" w:name="length-weight-relationship"/>
      <w:r>
        <w:t xml:space="preserve">Length-weight relationship</w:t>
      </w:r>
      <w:bookmarkEnd w:id="137"/>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8" w:name="limit-reference-point"/>
      <w:r>
        <w:t xml:space="preserve">Limit reference point</w:t>
      </w:r>
      <w:bookmarkEnd w:id="138"/>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39" w:name="management-strategy"/>
      <w:r>
        <w:t xml:space="preserve">Management Strategy</w:t>
      </w:r>
      <w:bookmarkEnd w:id="139"/>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40" w:name="maturity-ogive"/>
      <w:r>
        <w:t xml:space="preserve">Maturity ogive</w:t>
      </w:r>
      <w:bookmarkEnd w:id="140"/>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41" w:name="maximum-sustainable-yield-msy"/>
      <w:r>
        <w:t xml:space="preserve">Maximum sustainable yield (MSY)</w:t>
      </w:r>
      <w:bookmarkEnd w:id="141"/>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2" w:name="multispecies-fishery"/>
      <w:r>
        <w:t xml:space="preserve">Multispecies fishery</w:t>
      </w:r>
      <w:bookmarkEnd w:id="142"/>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natural-mortality-m"/>
      <w:r>
        <w:t xml:space="preserve">Natural mortality (M)</w:t>
      </w:r>
      <w:bookmarkEnd w:id="143"/>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4" w:name="no-take-reserve"/>
      <w:r>
        <w:t xml:space="preserve">No-take reserve</w:t>
      </w:r>
      <w:bookmarkEnd w:id="144"/>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45" w:name="nursery-grounds"/>
      <w:r>
        <w:t xml:space="preserve">Nursery grounds</w:t>
      </w:r>
      <w:bookmarkEnd w:id="145"/>
    </w:p>
    <w:p>
      <w:pPr>
        <w:pStyle w:val="FirstParagraph"/>
      </w:pPr>
      <w:r>
        <w:t xml:space="preserve">Nursery grounds refers to the part of a fish’s or animal’s habitat where the young develop and gr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6" w:name="open-access"/>
      <w:r>
        <w:t xml:space="preserve">Open Access</w:t>
      </w:r>
      <w:bookmarkEnd w:id="146"/>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47" w:name="overfished"/>
      <w:r>
        <w:t xml:space="preserve">Overfished</w:t>
      </w:r>
      <w:bookmarkEnd w:id="147"/>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2">
        <w:r>
          <w:rPr>
            <w:rStyle w:val="Hyperlink"/>
          </w:rPr>
          <w:t xml:space="preserve">FAO Term Portal - Fisheries</w:t>
        </w:r>
      </w:hyperlink>
    </w:p>
    <w:p>
      <w:pPr>
        <w:pStyle w:val="Heading3"/>
      </w:pPr>
      <w:bookmarkStart w:id="148" w:name="overfishing"/>
      <w:r>
        <w:t xml:space="preserve">Overfishing</w:t>
      </w:r>
      <w:bookmarkEnd w:id="148"/>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9" w:name="periodic-strategist"/>
      <w:r>
        <w:t xml:space="preserve">Periodic strategist</w:t>
      </w:r>
      <w:bookmarkEnd w:id="149"/>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50" w:name="recruitment"/>
      <w:r>
        <w:t xml:space="preserve">Recruitment</w:t>
      </w:r>
      <w:bookmarkEnd w:id="150"/>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1" w:name="recruitment-overfishing"/>
      <w:r>
        <w:t xml:space="preserve">Recruitment Overfishing</w:t>
      </w:r>
      <w:bookmarkEnd w:id="151"/>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2">
        <w:r>
          <w:rPr>
            <w:rStyle w:val="Hyperlink"/>
          </w:rPr>
          <w:t xml:space="preserve">FAO Term Portal - Fisheries</w:t>
        </w:r>
      </w:hyperlink>
    </w:p>
    <w:p>
      <w:pPr>
        <w:pStyle w:val="Heading3"/>
      </w:pPr>
      <w:bookmarkStart w:id="152" w:name="reference-points"/>
      <w:r>
        <w:t xml:space="preserve">Reference Points</w:t>
      </w:r>
      <w:bookmarkEnd w:id="152"/>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2">
        <w:r>
          <w:rPr>
            <w:rStyle w:val="Hyperlink"/>
          </w:rPr>
          <w:t xml:space="preserve">FAO Term Portal - Fisheries</w:t>
        </w:r>
      </w:hyperlink>
    </w:p>
    <w:p>
      <w:pPr>
        <w:pStyle w:val="Heading3"/>
      </w:pPr>
      <w:bookmarkStart w:id="153" w:name="relative-abundance"/>
      <w:r>
        <w:t xml:space="preserve">Relative abundance</w:t>
      </w:r>
      <w:bookmarkEnd w:id="153"/>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4" w:name="removals"/>
      <w:r>
        <w:t xml:space="preserve">Removals</w:t>
      </w:r>
      <w:bookmarkEnd w:id="154"/>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2">
        <w:r>
          <w:rPr>
            <w:rStyle w:val="Hyperlink"/>
          </w:rPr>
          <w:t xml:space="preserve">FAO Term Portal - Fisheries</w:t>
        </w:r>
      </w:hyperlink>
    </w:p>
    <w:p>
      <w:pPr>
        <w:pStyle w:val="Heading3"/>
      </w:pPr>
      <w:bookmarkStart w:id="155" w:name="sectorfleet"/>
      <w:r>
        <w:t xml:space="preserve">Sector/Fleet</w:t>
      </w:r>
      <w:bookmarkEnd w:id="155"/>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56">
        <w:r>
          <w:rPr>
            <w:rStyle w:val="Hyperlink"/>
          </w:rPr>
          <w:t xml:space="preserve">https://www.ices.dk/community/Documents/Advice/Acronyms_and_terminology.pdf</w:t>
        </w:r>
      </w:hyperlink>
    </w:p>
    <w:p>
      <w:pPr>
        <w:pStyle w:val="Heading3"/>
      </w:pPr>
      <w:bookmarkStart w:id="157" w:name="selectivity"/>
      <w:r>
        <w:t xml:space="preserve">Selectivity</w:t>
      </w:r>
      <w:bookmarkEnd w:id="157"/>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8" w:name="sessile"/>
      <w:r>
        <w:t xml:space="preserve">Sessile</w:t>
      </w:r>
      <w:bookmarkEnd w:id="158"/>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59" w:name="steepness"/>
      <w:r>
        <w:t xml:space="preserve">Steepness</w:t>
      </w:r>
      <w:bookmarkEnd w:id="159"/>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60">
        <w:r>
          <w:rPr>
            <w:rStyle w:val="Hyperlink"/>
          </w:rPr>
          <w:t xml:space="preserve">https://www.pifsc.noaa.gov/qrb/2011_06/article_08.php</w:t>
        </w:r>
      </w:hyperlink>
    </w:p>
    <w:p>
      <w:pPr>
        <w:pStyle w:val="Heading3"/>
      </w:pPr>
      <w:bookmarkStart w:id="161" w:name="stock"/>
      <w:r>
        <w:t xml:space="preserve">Stock</w:t>
      </w:r>
      <w:bookmarkEnd w:id="161"/>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62">
        <w:r>
          <w:rPr>
            <w:rStyle w:val="Hyperlink"/>
          </w:rPr>
          <w:t xml:space="preserve">http://www.brs.gov.au/fish/gloss.html</w:t>
        </w:r>
      </w:hyperlink>
    </w:p>
    <w:p>
      <w:pPr>
        <w:pStyle w:val="BodyText"/>
      </w:pPr>
      <w:r>
        <w:t xml:space="preserve">via</w:t>
      </w:r>
      <w:r>
        <w:t xml:space="preserve"> </w:t>
      </w:r>
      <w:hyperlink r:id="rId102">
        <w:r>
          <w:rPr>
            <w:rStyle w:val="Hyperlink"/>
          </w:rPr>
          <w:t xml:space="preserve">FAO Term Portal - Fisheries</w:t>
        </w:r>
      </w:hyperlink>
    </w:p>
    <w:p>
      <w:pPr>
        <w:pStyle w:val="Heading3"/>
      </w:pPr>
      <w:bookmarkStart w:id="163" w:name="stock-abundance"/>
      <w:r>
        <w:t xml:space="preserve">Stock Abundance</w:t>
      </w:r>
      <w:bookmarkEnd w:id="163"/>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64" w:name="stock-status"/>
      <w:r>
        <w:t xml:space="preserve">Stock Status</w:t>
      </w:r>
      <w:bookmarkEnd w:id="164"/>
    </w:p>
    <w:p>
      <w:pPr>
        <w:pStyle w:val="FirstParagraph"/>
      </w:pPr>
      <w:r>
        <w:t xml:space="preserve">Relative level of a fish stock to its unfished biomass</w:t>
      </w:r>
    </w:p>
    <w:p>
      <w:pPr>
        <w:pStyle w:val="BodyText"/>
      </w:pPr>
      <w:r>
        <w:t xml:space="preserve">Source: FishPath Team</w:t>
      </w:r>
    </w:p>
    <w:p>
      <w:pPr>
        <w:pStyle w:val="Heading3"/>
      </w:pPr>
      <w:bookmarkStart w:id="165" w:name="target-reference-point"/>
      <w:r>
        <w:t xml:space="preserve">Target reference point</w:t>
      </w:r>
      <w:bookmarkEnd w:id="165"/>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66" w:name="transboudary"/>
      <w:r>
        <w:t xml:space="preserve">Transboudary</w:t>
      </w:r>
      <w:bookmarkEnd w:id="166"/>
    </w:p>
    <w:p>
      <w:pPr>
        <w:pStyle w:val="FirstParagraph"/>
      </w:pPr>
      <w:r>
        <w:t xml:space="preserve">A stock of fish that move across management boundaries</w:t>
      </w:r>
    </w:p>
    <w:p>
      <w:pPr>
        <w:pStyle w:val="BodyText"/>
      </w:pPr>
      <w:r>
        <w:t xml:space="preserve">Source: FishPath Team</w:t>
      </w:r>
    </w:p>
    <w:p>
      <w:pPr>
        <w:pStyle w:val="Heading3"/>
      </w:pPr>
      <w:bookmarkStart w:id="167" w:name="trigger-reference-point"/>
      <w:r>
        <w:t xml:space="preserve">Trigger reference point</w:t>
      </w:r>
      <w:bookmarkEnd w:id="167"/>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07-31T17:28:00Z</dcterms:created>
  <dcterms:modified xsi:type="dcterms:W3CDTF">2020-07-3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July 31,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